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564ABD48" w14:textId="77777777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7325A58B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104D3E05" w14:textId="77777777" w:rsidR="000072FB" w:rsidRPr="009C7517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>AGENDA</w:t>
      </w:r>
    </w:p>
    <w:p w14:paraId="62EC141D" w14:textId="77777777" w:rsidR="00B166FE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 xml:space="preserve">BOARD OF TRUSTEES </w:t>
      </w:r>
    </w:p>
    <w:p w14:paraId="4239616E" w14:textId="4A41FD2E" w:rsidR="00042D9E" w:rsidRPr="009C7517" w:rsidRDefault="00376F70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PECIAL</w:t>
      </w:r>
      <w:r w:rsidR="00CE1925" w:rsidRPr="009C7517">
        <w:rPr>
          <w:rFonts w:ascii="Times New Roman" w:hAnsi="Times New Roman"/>
          <w:b/>
          <w:sz w:val="24"/>
          <w:szCs w:val="24"/>
        </w:rPr>
        <w:t xml:space="preserve"> </w:t>
      </w:r>
      <w:r w:rsidR="00AE236E" w:rsidRPr="009C7517">
        <w:rPr>
          <w:rFonts w:ascii="Times New Roman" w:hAnsi="Times New Roman"/>
          <w:b/>
          <w:sz w:val="24"/>
          <w:szCs w:val="24"/>
        </w:rPr>
        <w:t>MEETING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D310CA">
        <w:rPr>
          <w:rFonts w:ascii="Times New Roman" w:hAnsi="Times New Roman"/>
          <w:b/>
          <w:sz w:val="24"/>
          <w:szCs w:val="24"/>
        </w:rPr>
        <w:t>10</w:t>
      </w:r>
      <w:r w:rsidR="006D046F">
        <w:rPr>
          <w:rFonts w:ascii="Times New Roman" w:hAnsi="Times New Roman"/>
          <w:b/>
          <w:sz w:val="24"/>
          <w:szCs w:val="24"/>
        </w:rPr>
        <w:t xml:space="preserve">:30 </w:t>
      </w:r>
      <w:r w:rsidR="00D310CA">
        <w:rPr>
          <w:rFonts w:ascii="Times New Roman" w:hAnsi="Times New Roman"/>
          <w:b/>
          <w:sz w:val="24"/>
          <w:szCs w:val="24"/>
        </w:rPr>
        <w:t>A</w:t>
      </w:r>
      <w:r w:rsidR="006D046F">
        <w:rPr>
          <w:rFonts w:ascii="Times New Roman" w:hAnsi="Times New Roman"/>
          <w:b/>
          <w:sz w:val="24"/>
          <w:szCs w:val="24"/>
        </w:rPr>
        <w:t>M</w:t>
      </w:r>
    </w:p>
    <w:p w14:paraId="5F03D64D" w14:textId="05B90122" w:rsidR="000072FB" w:rsidRDefault="006D1DCE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OVEM</w:t>
      </w:r>
      <w:r w:rsidR="00376F70">
        <w:rPr>
          <w:rFonts w:ascii="Times New Roman" w:hAnsi="Times New Roman"/>
          <w:b/>
          <w:sz w:val="24"/>
          <w:szCs w:val="24"/>
        </w:rPr>
        <w:t>BER</w:t>
      </w:r>
      <w:r w:rsidR="00143DB4" w:rsidRPr="009C7517">
        <w:rPr>
          <w:rFonts w:ascii="Times New Roman" w:hAnsi="Times New Roman"/>
          <w:b/>
          <w:sz w:val="24"/>
          <w:szCs w:val="24"/>
        </w:rPr>
        <w:t xml:space="preserve"> </w:t>
      </w:r>
      <w:r w:rsidR="00D310CA">
        <w:rPr>
          <w:rFonts w:ascii="Times New Roman" w:hAnsi="Times New Roman"/>
          <w:b/>
          <w:sz w:val="24"/>
          <w:szCs w:val="24"/>
        </w:rPr>
        <w:t>2</w:t>
      </w:r>
      <w:r w:rsidR="00143DB4" w:rsidRPr="009C7517">
        <w:rPr>
          <w:rFonts w:ascii="Times New Roman" w:hAnsi="Times New Roman"/>
          <w:b/>
          <w:sz w:val="24"/>
          <w:szCs w:val="24"/>
        </w:rPr>
        <w:t>,</w:t>
      </w:r>
      <w:r w:rsidR="000072FB" w:rsidRPr="009C7517">
        <w:rPr>
          <w:rFonts w:ascii="Times New Roman" w:hAnsi="Times New Roman"/>
          <w:b/>
          <w:sz w:val="24"/>
          <w:szCs w:val="24"/>
        </w:rPr>
        <w:t xml:space="preserve"> 202</w:t>
      </w:r>
      <w:r w:rsidR="00D32144">
        <w:rPr>
          <w:rFonts w:ascii="Times New Roman" w:hAnsi="Times New Roman"/>
          <w:b/>
          <w:sz w:val="24"/>
          <w:szCs w:val="24"/>
        </w:rPr>
        <w:t>2</w:t>
      </w:r>
    </w:p>
    <w:p w14:paraId="101FEF22" w14:textId="3425ADBD" w:rsidR="000F4778" w:rsidRDefault="000F4778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1144C08B" w14:textId="159B3E89" w:rsidR="006D046F" w:rsidRDefault="006D046F" w:rsidP="006D046F">
      <w:pPr>
        <w:rPr>
          <w:rFonts w:ascii="Times New Roman" w:hAnsi="Times New Roman"/>
          <w:sz w:val="24"/>
          <w:szCs w:val="24"/>
        </w:rPr>
      </w:pPr>
    </w:p>
    <w:p w14:paraId="245B0A24" w14:textId="77777777" w:rsidR="002B12A6" w:rsidRPr="009C7517" w:rsidRDefault="002B12A6" w:rsidP="00284522">
      <w:pPr>
        <w:outlineLvl w:val="0"/>
        <w:rPr>
          <w:rFonts w:ascii="Times New Roman" w:hAnsi="Times New Roman"/>
          <w:bCs/>
          <w:sz w:val="24"/>
          <w:szCs w:val="24"/>
        </w:rPr>
      </w:pPr>
    </w:p>
    <w:p w14:paraId="41AED9F8" w14:textId="12229774" w:rsidR="00E75B04" w:rsidRPr="009C7517" w:rsidRDefault="00E75B04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Call to Order</w:t>
      </w:r>
    </w:p>
    <w:p w14:paraId="5418E5D3" w14:textId="0C62463C" w:rsidR="00E75B04" w:rsidRPr="009C7517" w:rsidRDefault="00E75B04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Pledge of Allegiance</w:t>
      </w:r>
    </w:p>
    <w:p w14:paraId="355B7497" w14:textId="256D163F" w:rsidR="005B120A" w:rsidRDefault="005B120A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Board Roll Call</w:t>
      </w:r>
    </w:p>
    <w:p w14:paraId="64FB3EC2" w14:textId="24C8E731" w:rsidR="006D1DCE" w:rsidRDefault="006D1DCE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ter Executive Session </w:t>
      </w:r>
    </w:p>
    <w:p w14:paraId="47F0E921" w14:textId="31AFB0BD" w:rsidR="00D310CA" w:rsidRDefault="006D1DCE" w:rsidP="006D1DCE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it Executive Sess</w:t>
      </w:r>
      <w:r w:rsidR="00D310CA">
        <w:rPr>
          <w:rFonts w:ascii="Times New Roman" w:hAnsi="Times New Roman"/>
          <w:sz w:val="24"/>
          <w:szCs w:val="24"/>
        </w:rPr>
        <w:t>ion</w:t>
      </w:r>
    </w:p>
    <w:p w14:paraId="3C1C080B" w14:textId="4F9C4821" w:rsidR="006D1DCE" w:rsidRDefault="00201A80" w:rsidP="006D1DCE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esis Company Resolution</w:t>
      </w:r>
    </w:p>
    <w:p w14:paraId="1124E2BC" w14:textId="3B0F8287" w:rsidR="00785F12" w:rsidRDefault="00083809" w:rsidP="00D310CA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785F12">
        <w:rPr>
          <w:rFonts w:ascii="Times New Roman" w:hAnsi="Times New Roman"/>
          <w:sz w:val="24"/>
          <w:szCs w:val="24"/>
        </w:rPr>
        <w:t>Adjournment</w:t>
      </w:r>
    </w:p>
    <w:p w14:paraId="48F1E806" w14:textId="0A35321A" w:rsidR="005D5CAD" w:rsidRDefault="005D5CAD" w:rsidP="007A6F1B">
      <w:pPr>
        <w:spacing w:after="160" w:line="259" w:lineRule="auto"/>
        <w:rPr>
          <w:rFonts w:ascii="Times New Roman" w:hAnsi="Times New Roman"/>
          <w:i/>
          <w:sz w:val="20"/>
        </w:rPr>
      </w:pPr>
    </w:p>
    <w:p w14:paraId="6D877EB0" w14:textId="77777777" w:rsidR="005D5CAD" w:rsidRDefault="005D5CAD" w:rsidP="000E4461">
      <w:pPr>
        <w:jc w:val="center"/>
        <w:rPr>
          <w:rFonts w:ascii="Times New Roman" w:hAnsi="Times New Roman"/>
          <w:i/>
          <w:sz w:val="20"/>
        </w:rPr>
      </w:pPr>
    </w:p>
    <w:p w14:paraId="39B69402" w14:textId="35CFB37D" w:rsidR="005D5CAD" w:rsidRDefault="005D5CAD" w:rsidP="000E4461">
      <w:pPr>
        <w:jc w:val="center"/>
        <w:rPr>
          <w:rFonts w:ascii="Times New Roman" w:hAnsi="Times New Roman"/>
          <w:i/>
          <w:sz w:val="20"/>
        </w:rPr>
      </w:pPr>
    </w:p>
    <w:p w14:paraId="7BCB64D6" w14:textId="70F74FD9" w:rsidR="006A477A" w:rsidRDefault="000E4461" w:rsidP="000E4461">
      <w:pPr>
        <w:jc w:val="center"/>
        <w:rPr>
          <w:rFonts w:ascii="Times New Roman" w:hAnsi="Times New Roman"/>
          <w:i/>
          <w:sz w:val="20"/>
        </w:rPr>
      </w:pPr>
      <w:r w:rsidRPr="000E4461">
        <w:rPr>
          <w:rFonts w:ascii="Times New Roman" w:hAnsi="Times New Roman"/>
          <w:i/>
          <w:sz w:val="20"/>
        </w:rPr>
        <w:t xml:space="preserve">Any other matters that </w:t>
      </w:r>
      <w:r w:rsidR="005C413A">
        <w:rPr>
          <w:rFonts w:ascii="Times New Roman" w:hAnsi="Times New Roman"/>
          <w:i/>
          <w:sz w:val="20"/>
        </w:rPr>
        <w:t xml:space="preserve">may </w:t>
      </w:r>
      <w:r w:rsidRPr="000E4461">
        <w:rPr>
          <w:rFonts w:ascii="Times New Roman" w:hAnsi="Times New Roman"/>
          <w:i/>
          <w:sz w:val="20"/>
        </w:rPr>
        <w:t>come before the Board</w:t>
      </w:r>
    </w:p>
    <w:sectPr w:rsidR="006A477A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53F65" w14:textId="77777777" w:rsidR="00383F02" w:rsidRDefault="00383F02">
      <w:r>
        <w:separator/>
      </w:r>
    </w:p>
  </w:endnote>
  <w:endnote w:type="continuationSeparator" w:id="0">
    <w:p w14:paraId="4847C514" w14:textId="77777777" w:rsidR="00383F02" w:rsidRDefault="00383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">
    <w:altName w:val="Arial"/>
    <w:panose1 w:val="02090604020004020304"/>
    <w:charset w:val="4D"/>
    <w:family w:val="roman"/>
    <w:pitch w:val="variable"/>
    <w:sig w:usb0="A000006F" w:usb1="00000019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ED4DA" w14:textId="77777777" w:rsidR="00383F02" w:rsidRDefault="00383F02">
      <w:r>
        <w:separator/>
      </w:r>
    </w:p>
  </w:footnote>
  <w:footnote w:type="continuationSeparator" w:id="0">
    <w:p w14:paraId="3E1FFC6A" w14:textId="77777777" w:rsidR="00383F02" w:rsidRDefault="00383F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&#13;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670C"/>
    <w:multiLevelType w:val="hybridMultilevel"/>
    <w:tmpl w:val="8C76F266"/>
    <w:lvl w:ilvl="0" w:tplc="E556CC8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13C56"/>
    <w:multiLevelType w:val="hybridMultilevel"/>
    <w:tmpl w:val="DB1EBBD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DE183D"/>
    <w:multiLevelType w:val="hybridMultilevel"/>
    <w:tmpl w:val="8522CBD2"/>
    <w:lvl w:ilvl="0" w:tplc="C2C0B0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925BF"/>
    <w:multiLevelType w:val="hybridMultilevel"/>
    <w:tmpl w:val="852EAFE6"/>
    <w:lvl w:ilvl="0" w:tplc="7A581C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47835DE">
      <w:numFmt w:val="bullet"/>
      <w:lvlText w:val="•"/>
      <w:lvlJc w:val="left"/>
      <w:pPr>
        <w:ind w:left="2160" w:hanging="180"/>
      </w:pPr>
      <w:rPr>
        <w:rFonts w:hint="default"/>
        <w:lang w:val="en-US" w:eastAsia="en-US" w:bidi="ar-S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D5CF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B810AA"/>
    <w:multiLevelType w:val="hybridMultilevel"/>
    <w:tmpl w:val="DC820EC2"/>
    <w:lvl w:ilvl="0" w:tplc="CC600E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1B74FC"/>
    <w:multiLevelType w:val="multilevel"/>
    <w:tmpl w:val="874A9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1E471E"/>
    <w:multiLevelType w:val="hybridMultilevel"/>
    <w:tmpl w:val="FFA63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E3AF8"/>
    <w:multiLevelType w:val="hybridMultilevel"/>
    <w:tmpl w:val="D9901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BC72E0"/>
    <w:multiLevelType w:val="hybridMultilevel"/>
    <w:tmpl w:val="7FB0148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5CC465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CA4565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797787"/>
    <w:multiLevelType w:val="hybridMultilevel"/>
    <w:tmpl w:val="DA36E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87A6733"/>
    <w:multiLevelType w:val="hybridMultilevel"/>
    <w:tmpl w:val="69F4196A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9649F0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4D34F8"/>
    <w:multiLevelType w:val="hybridMultilevel"/>
    <w:tmpl w:val="6608D160"/>
    <w:lvl w:ilvl="0" w:tplc="B1A810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292E62"/>
    <w:multiLevelType w:val="hybridMultilevel"/>
    <w:tmpl w:val="4BC891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AD0888"/>
    <w:multiLevelType w:val="hybridMultilevel"/>
    <w:tmpl w:val="FFA63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8D42524"/>
    <w:multiLevelType w:val="hybridMultilevel"/>
    <w:tmpl w:val="3EDA7F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3F301F"/>
    <w:multiLevelType w:val="hybridMultilevel"/>
    <w:tmpl w:val="2E1EBF38"/>
    <w:lvl w:ilvl="0" w:tplc="FF7E35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DCE2E78"/>
    <w:multiLevelType w:val="hybridMultilevel"/>
    <w:tmpl w:val="E976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6C2B9A"/>
    <w:multiLevelType w:val="hybridMultilevel"/>
    <w:tmpl w:val="E94A83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E66689"/>
    <w:multiLevelType w:val="hybridMultilevel"/>
    <w:tmpl w:val="BAC820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F155A08"/>
    <w:multiLevelType w:val="hybridMultilevel"/>
    <w:tmpl w:val="6C0C8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2E1652"/>
    <w:multiLevelType w:val="hybridMultilevel"/>
    <w:tmpl w:val="FD544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09F45C4"/>
    <w:multiLevelType w:val="hybridMultilevel"/>
    <w:tmpl w:val="6D2CA56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3183C4A"/>
    <w:multiLevelType w:val="hybridMultilevel"/>
    <w:tmpl w:val="0380A658"/>
    <w:lvl w:ilvl="0" w:tplc="7E46C0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BB3B51"/>
    <w:multiLevelType w:val="hybridMultilevel"/>
    <w:tmpl w:val="ACC81F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9C716E5"/>
    <w:multiLevelType w:val="hybridMultilevel"/>
    <w:tmpl w:val="0CA6A5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33160136">
    <w:abstractNumId w:val="18"/>
  </w:num>
  <w:num w:numId="2" w16cid:durableId="64379764">
    <w:abstractNumId w:val="4"/>
  </w:num>
  <w:num w:numId="3" w16cid:durableId="986668895">
    <w:abstractNumId w:val="15"/>
  </w:num>
  <w:num w:numId="4" w16cid:durableId="928201730">
    <w:abstractNumId w:val="9"/>
  </w:num>
  <w:num w:numId="5" w16cid:durableId="912852948">
    <w:abstractNumId w:val="13"/>
  </w:num>
  <w:num w:numId="6" w16cid:durableId="657152741">
    <w:abstractNumId w:val="23"/>
  </w:num>
  <w:num w:numId="7" w16cid:durableId="1213347219">
    <w:abstractNumId w:val="19"/>
  </w:num>
  <w:num w:numId="8" w16cid:durableId="799962370">
    <w:abstractNumId w:val="6"/>
  </w:num>
  <w:num w:numId="9" w16cid:durableId="1499923380">
    <w:abstractNumId w:val="14"/>
  </w:num>
  <w:num w:numId="10" w16cid:durableId="1014065389">
    <w:abstractNumId w:val="12"/>
  </w:num>
  <w:num w:numId="11" w16cid:durableId="1258488064">
    <w:abstractNumId w:val="20"/>
  </w:num>
  <w:num w:numId="12" w16cid:durableId="494885633">
    <w:abstractNumId w:val="1"/>
  </w:num>
  <w:num w:numId="13" w16cid:durableId="965434240">
    <w:abstractNumId w:val="28"/>
  </w:num>
  <w:num w:numId="14" w16cid:durableId="1519271142">
    <w:abstractNumId w:val="7"/>
  </w:num>
  <w:num w:numId="15" w16cid:durableId="279915816">
    <w:abstractNumId w:val="26"/>
  </w:num>
  <w:num w:numId="16" w16cid:durableId="551893819">
    <w:abstractNumId w:val="25"/>
  </w:num>
  <w:num w:numId="17" w16cid:durableId="871528836">
    <w:abstractNumId w:val="27"/>
  </w:num>
  <w:num w:numId="18" w16cid:durableId="701396128">
    <w:abstractNumId w:val="29"/>
  </w:num>
  <w:num w:numId="19" w16cid:durableId="1965189361">
    <w:abstractNumId w:val="5"/>
  </w:num>
  <w:num w:numId="20" w16cid:durableId="191386482">
    <w:abstractNumId w:val="17"/>
  </w:num>
  <w:num w:numId="21" w16cid:durableId="1344867363">
    <w:abstractNumId w:val="24"/>
  </w:num>
  <w:num w:numId="22" w16cid:durableId="1525830032">
    <w:abstractNumId w:val="31"/>
  </w:num>
  <w:num w:numId="23" w16cid:durableId="1219051498">
    <w:abstractNumId w:val="0"/>
  </w:num>
  <w:num w:numId="24" w16cid:durableId="29035836">
    <w:abstractNumId w:val="3"/>
  </w:num>
  <w:num w:numId="25" w16cid:durableId="1069814694">
    <w:abstractNumId w:val="22"/>
  </w:num>
  <w:num w:numId="26" w16cid:durableId="2077438369">
    <w:abstractNumId w:val="32"/>
  </w:num>
  <w:num w:numId="27" w16cid:durableId="1476072161">
    <w:abstractNumId w:val="16"/>
  </w:num>
  <w:num w:numId="28" w16cid:durableId="1497261643">
    <w:abstractNumId w:val="10"/>
  </w:num>
  <w:num w:numId="29" w16cid:durableId="116683135">
    <w:abstractNumId w:val="2"/>
  </w:num>
  <w:num w:numId="30" w16cid:durableId="1896967345">
    <w:abstractNumId w:val="21"/>
  </w:num>
  <w:num w:numId="31" w16cid:durableId="1193491689">
    <w:abstractNumId w:val="8"/>
  </w:num>
  <w:num w:numId="32" w16cid:durableId="1712605074">
    <w:abstractNumId w:val="11"/>
  </w:num>
  <w:num w:numId="33" w16cid:durableId="147248304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sagFAINyDHAtAAAA"/>
  </w:docVars>
  <w:rsids>
    <w:rsidRoot w:val="00335AE7"/>
    <w:rsid w:val="00001660"/>
    <w:rsid w:val="00001894"/>
    <w:rsid w:val="0000380E"/>
    <w:rsid w:val="000072FB"/>
    <w:rsid w:val="000127C3"/>
    <w:rsid w:val="000200F3"/>
    <w:rsid w:val="00026911"/>
    <w:rsid w:val="00033F89"/>
    <w:rsid w:val="00040A2D"/>
    <w:rsid w:val="00042D9E"/>
    <w:rsid w:val="0004449D"/>
    <w:rsid w:val="00045009"/>
    <w:rsid w:val="000513CE"/>
    <w:rsid w:val="0005799D"/>
    <w:rsid w:val="00064720"/>
    <w:rsid w:val="00067F6B"/>
    <w:rsid w:val="00071F56"/>
    <w:rsid w:val="00072733"/>
    <w:rsid w:val="00083809"/>
    <w:rsid w:val="00083F87"/>
    <w:rsid w:val="000850AA"/>
    <w:rsid w:val="00090F20"/>
    <w:rsid w:val="000976D5"/>
    <w:rsid w:val="000A0791"/>
    <w:rsid w:val="000A4D92"/>
    <w:rsid w:val="000A55BB"/>
    <w:rsid w:val="000B0A18"/>
    <w:rsid w:val="000B0CD0"/>
    <w:rsid w:val="000B13F1"/>
    <w:rsid w:val="000C2523"/>
    <w:rsid w:val="000C296D"/>
    <w:rsid w:val="000C299B"/>
    <w:rsid w:val="000C6962"/>
    <w:rsid w:val="000D3DFF"/>
    <w:rsid w:val="000D4111"/>
    <w:rsid w:val="000E06D7"/>
    <w:rsid w:val="000E4461"/>
    <w:rsid w:val="000F4778"/>
    <w:rsid w:val="00102680"/>
    <w:rsid w:val="001130E3"/>
    <w:rsid w:val="00124E18"/>
    <w:rsid w:val="0014017F"/>
    <w:rsid w:val="00141C55"/>
    <w:rsid w:val="001439BC"/>
    <w:rsid w:val="00143DB4"/>
    <w:rsid w:val="00145B50"/>
    <w:rsid w:val="00160093"/>
    <w:rsid w:val="00167B4F"/>
    <w:rsid w:val="00170B78"/>
    <w:rsid w:val="001725BD"/>
    <w:rsid w:val="0017628D"/>
    <w:rsid w:val="00176FEE"/>
    <w:rsid w:val="00180E56"/>
    <w:rsid w:val="00181EDE"/>
    <w:rsid w:val="00183315"/>
    <w:rsid w:val="00195B01"/>
    <w:rsid w:val="001A32F5"/>
    <w:rsid w:val="001B4DF6"/>
    <w:rsid w:val="001B58AE"/>
    <w:rsid w:val="001C098C"/>
    <w:rsid w:val="001C137E"/>
    <w:rsid w:val="001C326F"/>
    <w:rsid w:val="001C3D49"/>
    <w:rsid w:val="001C52C5"/>
    <w:rsid w:val="001C58E1"/>
    <w:rsid w:val="001D4E5E"/>
    <w:rsid w:val="001D79B2"/>
    <w:rsid w:val="001E5E0C"/>
    <w:rsid w:val="001F665F"/>
    <w:rsid w:val="00201A80"/>
    <w:rsid w:val="00202548"/>
    <w:rsid w:val="002030DC"/>
    <w:rsid w:val="00206369"/>
    <w:rsid w:val="00212326"/>
    <w:rsid w:val="00213088"/>
    <w:rsid w:val="00213EA6"/>
    <w:rsid w:val="00214D2D"/>
    <w:rsid w:val="00215B53"/>
    <w:rsid w:val="002209DA"/>
    <w:rsid w:val="002349AF"/>
    <w:rsid w:val="00242C13"/>
    <w:rsid w:val="0025030F"/>
    <w:rsid w:val="002530A7"/>
    <w:rsid w:val="00260469"/>
    <w:rsid w:val="002641A7"/>
    <w:rsid w:val="00271DBF"/>
    <w:rsid w:val="00275F99"/>
    <w:rsid w:val="00282DB7"/>
    <w:rsid w:val="00284522"/>
    <w:rsid w:val="0028507E"/>
    <w:rsid w:val="002A65CC"/>
    <w:rsid w:val="002B12A6"/>
    <w:rsid w:val="002B346B"/>
    <w:rsid w:val="002B5C5A"/>
    <w:rsid w:val="002D683B"/>
    <w:rsid w:val="002F0BB5"/>
    <w:rsid w:val="002F218B"/>
    <w:rsid w:val="002F2F06"/>
    <w:rsid w:val="00300C62"/>
    <w:rsid w:val="00300F02"/>
    <w:rsid w:val="00302CB3"/>
    <w:rsid w:val="00312C87"/>
    <w:rsid w:val="003138B1"/>
    <w:rsid w:val="00325ED8"/>
    <w:rsid w:val="00326B19"/>
    <w:rsid w:val="00333556"/>
    <w:rsid w:val="00334124"/>
    <w:rsid w:val="00335AE7"/>
    <w:rsid w:val="00341120"/>
    <w:rsid w:val="003474CC"/>
    <w:rsid w:val="00351750"/>
    <w:rsid w:val="00351D5C"/>
    <w:rsid w:val="00357CE0"/>
    <w:rsid w:val="00362C95"/>
    <w:rsid w:val="00376F70"/>
    <w:rsid w:val="00383F02"/>
    <w:rsid w:val="003A4058"/>
    <w:rsid w:val="003A5F34"/>
    <w:rsid w:val="003B24DA"/>
    <w:rsid w:val="003B2E60"/>
    <w:rsid w:val="003C0BA0"/>
    <w:rsid w:val="003C172B"/>
    <w:rsid w:val="003C3E1E"/>
    <w:rsid w:val="003C6840"/>
    <w:rsid w:val="003C769E"/>
    <w:rsid w:val="003D18A1"/>
    <w:rsid w:val="003D1FF0"/>
    <w:rsid w:val="003D4C64"/>
    <w:rsid w:val="003D5FF4"/>
    <w:rsid w:val="003D7664"/>
    <w:rsid w:val="003E1C2C"/>
    <w:rsid w:val="003E5BE8"/>
    <w:rsid w:val="003E7E63"/>
    <w:rsid w:val="003F69D4"/>
    <w:rsid w:val="0040519D"/>
    <w:rsid w:val="004161F3"/>
    <w:rsid w:val="0042203D"/>
    <w:rsid w:val="00426122"/>
    <w:rsid w:val="00427ED8"/>
    <w:rsid w:val="00443252"/>
    <w:rsid w:val="004558D4"/>
    <w:rsid w:val="00460E3D"/>
    <w:rsid w:val="0048441E"/>
    <w:rsid w:val="00484DD8"/>
    <w:rsid w:val="00487886"/>
    <w:rsid w:val="00487F7F"/>
    <w:rsid w:val="00493AE0"/>
    <w:rsid w:val="004967F0"/>
    <w:rsid w:val="004A06D6"/>
    <w:rsid w:val="004B0881"/>
    <w:rsid w:val="004B1EFD"/>
    <w:rsid w:val="004B696C"/>
    <w:rsid w:val="004C3AA5"/>
    <w:rsid w:val="004C77EB"/>
    <w:rsid w:val="004D421D"/>
    <w:rsid w:val="004D63E7"/>
    <w:rsid w:val="004E02D0"/>
    <w:rsid w:val="004E168D"/>
    <w:rsid w:val="004E4C19"/>
    <w:rsid w:val="004E7717"/>
    <w:rsid w:val="00500F31"/>
    <w:rsid w:val="0050317E"/>
    <w:rsid w:val="005039FB"/>
    <w:rsid w:val="005100F0"/>
    <w:rsid w:val="00517151"/>
    <w:rsid w:val="00524652"/>
    <w:rsid w:val="00524956"/>
    <w:rsid w:val="00533B81"/>
    <w:rsid w:val="0053552B"/>
    <w:rsid w:val="00542497"/>
    <w:rsid w:val="005474F0"/>
    <w:rsid w:val="00553AA2"/>
    <w:rsid w:val="0056579D"/>
    <w:rsid w:val="00585A48"/>
    <w:rsid w:val="005917B2"/>
    <w:rsid w:val="005967B8"/>
    <w:rsid w:val="0059729E"/>
    <w:rsid w:val="00597C59"/>
    <w:rsid w:val="005A698D"/>
    <w:rsid w:val="005A740E"/>
    <w:rsid w:val="005B120A"/>
    <w:rsid w:val="005C346B"/>
    <w:rsid w:val="005C413A"/>
    <w:rsid w:val="005C6D53"/>
    <w:rsid w:val="005D1829"/>
    <w:rsid w:val="005D59BD"/>
    <w:rsid w:val="005D5CAD"/>
    <w:rsid w:val="005E5AA7"/>
    <w:rsid w:val="005F572D"/>
    <w:rsid w:val="005F7281"/>
    <w:rsid w:val="006013E0"/>
    <w:rsid w:val="006065F5"/>
    <w:rsid w:val="00606654"/>
    <w:rsid w:val="006121A8"/>
    <w:rsid w:val="006123E0"/>
    <w:rsid w:val="006137FC"/>
    <w:rsid w:val="006201C4"/>
    <w:rsid w:val="00626988"/>
    <w:rsid w:val="00651F3A"/>
    <w:rsid w:val="00653551"/>
    <w:rsid w:val="00662CEC"/>
    <w:rsid w:val="00673A0A"/>
    <w:rsid w:val="00686D9D"/>
    <w:rsid w:val="00687D1C"/>
    <w:rsid w:val="0069313E"/>
    <w:rsid w:val="00695FFD"/>
    <w:rsid w:val="006A477A"/>
    <w:rsid w:val="006A4BE1"/>
    <w:rsid w:val="006B05EF"/>
    <w:rsid w:val="006B2FCE"/>
    <w:rsid w:val="006C219F"/>
    <w:rsid w:val="006C6364"/>
    <w:rsid w:val="006D046F"/>
    <w:rsid w:val="006D1DCE"/>
    <w:rsid w:val="006F5F4F"/>
    <w:rsid w:val="00704D28"/>
    <w:rsid w:val="00720C89"/>
    <w:rsid w:val="00725B88"/>
    <w:rsid w:val="007361C7"/>
    <w:rsid w:val="007441F0"/>
    <w:rsid w:val="00745735"/>
    <w:rsid w:val="0077693C"/>
    <w:rsid w:val="00777038"/>
    <w:rsid w:val="007802B3"/>
    <w:rsid w:val="00785F12"/>
    <w:rsid w:val="00792935"/>
    <w:rsid w:val="00795C55"/>
    <w:rsid w:val="007A0699"/>
    <w:rsid w:val="007A1CF3"/>
    <w:rsid w:val="007A42F2"/>
    <w:rsid w:val="007A5AC8"/>
    <w:rsid w:val="007A6F1B"/>
    <w:rsid w:val="007B5C48"/>
    <w:rsid w:val="007B623B"/>
    <w:rsid w:val="007C648F"/>
    <w:rsid w:val="007D1468"/>
    <w:rsid w:val="007D2F3C"/>
    <w:rsid w:val="007E1F9D"/>
    <w:rsid w:val="007E34B7"/>
    <w:rsid w:val="007E5CB4"/>
    <w:rsid w:val="007E71DE"/>
    <w:rsid w:val="007F0450"/>
    <w:rsid w:val="007F0EF7"/>
    <w:rsid w:val="007F2289"/>
    <w:rsid w:val="007F269B"/>
    <w:rsid w:val="007F4A3F"/>
    <w:rsid w:val="007F5251"/>
    <w:rsid w:val="007F6034"/>
    <w:rsid w:val="00802D64"/>
    <w:rsid w:val="008033AE"/>
    <w:rsid w:val="00814887"/>
    <w:rsid w:val="00815ADD"/>
    <w:rsid w:val="00815EF8"/>
    <w:rsid w:val="00817E79"/>
    <w:rsid w:val="00840E0F"/>
    <w:rsid w:val="008415C9"/>
    <w:rsid w:val="008475B0"/>
    <w:rsid w:val="00854F2F"/>
    <w:rsid w:val="00856076"/>
    <w:rsid w:val="0086106D"/>
    <w:rsid w:val="00864EB6"/>
    <w:rsid w:val="008657BF"/>
    <w:rsid w:val="008701F6"/>
    <w:rsid w:val="00895720"/>
    <w:rsid w:val="008A19CF"/>
    <w:rsid w:val="008A2440"/>
    <w:rsid w:val="008B1A5C"/>
    <w:rsid w:val="008B33C6"/>
    <w:rsid w:val="008B3D64"/>
    <w:rsid w:val="008B4EEE"/>
    <w:rsid w:val="008B699F"/>
    <w:rsid w:val="008C185B"/>
    <w:rsid w:val="008C7F49"/>
    <w:rsid w:val="008D54AD"/>
    <w:rsid w:val="008F2230"/>
    <w:rsid w:val="008F39DB"/>
    <w:rsid w:val="008F5DE8"/>
    <w:rsid w:val="008F65CF"/>
    <w:rsid w:val="008F7C95"/>
    <w:rsid w:val="0090236D"/>
    <w:rsid w:val="00905036"/>
    <w:rsid w:val="00905D5E"/>
    <w:rsid w:val="00906DCD"/>
    <w:rsid w:val="00912D05"/>
    <w:rsid w:val="00912D8A"/>
    <w:rsid w:val="00917CA7"/>
    <w:rsid w:val="00937C23"/>
    <w:rsid w:val="00944EC5"/>
    <w:rsid w:val="00946D77"/>
    <w:rsid w:val="00951288"/>
    <w:rsid w:val="00951FBD"/>
    <w:rsid w:val="0096205C"/>
    <w:rsid w:val="00965785"/>
    <w:rsid w:val="009672F7"/>
    <w:rsid w:val="00980377"/>
    <w:rsid w:val="00984EE4"/>
    <w:rsid w:val="00990469"/>
    <w:rsid w:val="009943C3"/>
    <w:rsid w:val="009A016A"/>
    <w:rsid w:val="009A2FD0"/>
    <w:rsid w:val="009A3EDC"/>
    <w:rsid w:val="009B5D46"/>
    <w:rsid w:val="009C1900"/>
    <w:rsid w:val="009C266F"/>
    <w:rsid w:val="009C2B5A"/>
    <w:rsid w:val="009C318C"/>
    <w:rsid w:val="009C4F6E"/>
    <w:rsid w:val="009C7517"/>
    <w:rsid w:val="009D2D20"/>
    <w:rsid w:val="009E0AB2"/>
    <w:rsid w:val="009E1578"/>
    <w:rsid w:val="009E2A63"/>
    <w:rsid w:val="009E4FC6"/>
    <w:rsid w:val="00A0380C"/>
    <w:rsid w:val="00A06C73"/>
    <w:rsid w:val="00A1456D"/>
    <w:rsid w:val="00A16781"/>
    <w:rsid w:val="00A20A28"/>
    <w:rsid w:val="00A242C3"/>
    <w:rsid w:val="00A246E4"/>
    <w:rsid w:val="00A3378E"/>
    <w:rsid w:val="00A35947"/>
    <w:rsid w:val="00A37968"/>
    <w:rsid w:val="00A402BF"/>
    <w:rsid w:val="00A52B07"/>
    <w:rsid w:val="00A52C04"/>
    <w:rsid w:val="00A54AB8"/>
    <w:rsid w:val="00A5739C"/>
    <w:rsid w:val="00A607DF"/>
    <w:rsid w:val="00A60DFA"/>
    <w:rsid w:val="00A61C82"/>
    <w:rsid w:val="00A66DBC"/>
    <w:rsid w:val="00A70C27"/>
    <w:rsid w:val="00A802AF"/>
    <w:rsid w:val="00A8686C"/>
    <w:rsid w:val="00A903F8"/>
    <w:rsid w:val="00A949F9"/>
    <w:rsid w:val="00AA687A"/>
    <w:rsid w:val="00AB5939"/>
    <w:rsid w:val="00AC0DE9"/>
    <w:rsid w:val="00AC2C52"/>
    <w:rsid w:val="00AD1EFB"/>
    <w:rsid w:val="00AD2B54"/>
    <w:rsid w:val="00AD41C2"/>
    <w:rsid w:val="00AD5593"/>
    <w:rsid w:val="00AD7C9F"/>
    <w:rsid w:val="00AE236E"/>
    <w:rsid w:val="00AE4607"/>
    <w:rsid w:val="00AE6A59"/>
    <w:rsid w:val="00AF26EF"/>
    <w:rsid w:val="00AF6676"/>
    <w:rsid w:val="00B04EC5"/>
    <w:rsid w:val="00B053F2"/>
    <w:rsid w:val="00B059E4"/>
    <w:rsid w:val="00B05A52"/>
    <w:rsid w:val="00B05AFE"/>
    <w:rsid w:val="00B166FE"/>
    <w:rsid w:val="00B168B1"/>
    <w:rsid w:val="00B26922"/>
    <w:rsid w:val="00B33DC1"/>
    <w:rsid w:val="00B37E10"/>
    <w:rsid w:val="00B409E9"/>
    <w:rsid w:val="00B51963"/>
    <w:rsid w:val="00B52873"/>
    <w:rsid w:val="00B57599"/>
    <w:rsid w:val="00B57B0A"/>
    <w:rsid w:val="00B676C7"/>
    <w:rsid w:val="00B77122"/>
    <w:rsid w:val="00BA19E7"/>
    <w:rsid w:val="00BA201A"/>
    <w:rsid w:val="00BC33E3"/>
    <w:rsid w:val="00BD223E"/>
    <w:rsid w:val="00BD47CE"/>
    <w:rsid w:val="00BD7C08"/>
    <w:rsid w:val="00BD7CD4"/>
    <w:rsid w:val="00BE2314"/>
    <w:rsid w:val="00BE2F15"/>
    <w:rsid w:val="00BE486D"/>
    <w:rsid w:val="00BE797F"/>
    <w:rsid w:val="00C00C0F"/>
    <w:rsid w:val="00C11784"/>
    <w:rsid w:val="00C145CF"/>
    <w:rsid w:val="00C204E5"/>
    <w:rsid w:val="00C25CC2"/>
    <w:rsid w:val="00C31916"/>
    <w:rsid w:val="00C32AE2"/>
    <w:rsid w:val="00C53DF3"/>
    <w:rsid w:val="00C62019"/>
    <w:rsid w:val="00C62D2C"/>
    <w:rsid w:val="00C66DF9"/>
    <w:rsid w:val="00C73025"/>
    <w:rsid w:val="00C91B0E"/>
    <w:rsid w:val="00C9302A"/>
    <w:rsid w:val="00C95BE5"/>
    <w:rsid w:val="00CA4E45"/>
    <w:rsid w:val="00CA6631"/>
    <w:rsid w:val="00CA6DC2"/>
    <w:rsid w:val="00CB2306"/>
    <w:rsid w:val="00CB6808"/>
    <w:rsid w:val="00CC11EC"/>
    <w:rsid w:val="00CD4BAD"/>
    <w:rsid w:val="00CE1925"/>
    <w:rsid w:val="00CE3E1D"/>
    <w:rsid w:val="00CE7D96"/>
    <w:rsid w:val="00CF1DFF"/>
    <w:rsid w:val="00D04519"/>
    <w:rsid w:val="00D07EF8"/>
    <w:rsid w:val="00D16446"/>
    <w:rsid w:val="00D20986"/>
    <w:rsid w:val="00D310CA"/>
    <w:rsid w:val="00D32144"/>
    <w:rsid w:val="00D424C7"/>
    <w:rsid w:val="00D46149"/>
    <w:rsid w:val="00D5305F"/>
    <w:rsid w:val="00D6774A"/>
    <w:rsid w:val="00D72107"/>
    <w:rsid w:val="00D732D7"/>
    <w:rsid w:val="00D82C19"/>
    <w:rsid w:val="00D82CB1"/>
    <w:rsid w:val="00D83F5C"/>
    <w:rsid w:val="00D936FD"/>
    <w:rsid w:val="00D93F36"/>
    <w:rsid w:val="00DA243D"/>
    <w:rsid w:val="00DA2E0D"/>
    <w:rsid w:val="00DA4502"/>
    <w:rsid w:val="00DA51BF"/>
    <w:rsid w:val="00DB1D57"/>
    <w:rsid w:val="00DB292C"/>
    <w:rsid w:val="00DB695C"/>
    <w:rsid w:val="00DB70E1"/>
    <w:rsid w:val="00DC1BF6"/>
    <w:rsid w:val="00DC7B8F"/>
    <w:rsid w:val="00DD23CD"/>
    <w:rsid w:val="00DE6086"/>
    <w:rsid w:val="00DF0E77"/>
    <w:rsid w:val="00DF1C91"/>
    <w:rsid w:val="00DF65B1"/>
    <w:rsid w:val="00E041ED"/>
    <w:rsid w:val="00E128C9"/>
    <w:rsid w:val="00E141AA"/>
    <w:rsid w:val="00E14334"/>
    <w:rsid w:val="00E1684A"/>
    <w:rsid w:val="00E17A22"/>
    <w:rsid w:val="00E30BBC"/>
    <w:rsid w:val="00E36084"/>
    <w:rsid w:val="00E37508"/>
    <w:rsid w:val="00E37936"/>
    <w:rsid w:val="00E506A6"/>
    <w:rsid w:val="00E6185B"/>
    <w:rsid w:val="00E6239D"/>
    <w:rsid w:val="00E62CD4"/>
    <w:rsid w:val="00E63DD8"/>
    <w:rsid w:val="00E65503"/>
    <w:rsid w:val="00E65D32"/>
    <w:rsid w:val="00E70D4C"/>
    <w:rsid w:val="00E73025"/>
    <w:rsid w:val="00E73569"/>
    <w:rsid w:val="00E73841"/>
    <w:rsid w:val="00E75B04"/>
    <w:rsid w:val="00E763ED"/>
    <w:rsid w:val="00E77D4F"/>
    <w:rsid w:val="00E8325B"/>
    <w:rsid w:val="00E83E56"/>
    <w:rsid w:val="00E905C2"/>
    <w:rsid w:val="00E92B7C"/>
    <w:rsid w:val="00E96DD7"/>
    <w:rsid w:val="00EA2FA0"/>
    <w:rsid w:val="00EC0526"/>
    <w:rsid w:val="00EC456B"/>
    <w:rsid w:val="00EC5D5C"/>
    <w:rsid w:val="00EC661D"/>
    <w:rsid w:val="00ED0646"/>
    <w:rsid w:val="00ED19DF"/>
    <w:rsid w:val="00ED3467"/>
    <w:rsid w:val="00ED5EB6"/>
    <w:rsid w:val="00ED76FC"/>
    <w:rsid w:val="00EE04AE"/>
    <w:rsid w:val="00EE45D1"/>
    <w:rsid w:val="00EF275F"/>
    <w:rsid w:val="00F00B73"/>
    <w:rsid w:val="00F027C5"/>
    <w:rsid w:val="00F0544F"/>
    <w:rsid w:val="00F05D54"/>
    <w:rsid w:val="00F06E6A"/>
    <w:rsid w:val="00F16FC3"/>
    <w:rsid w:val="00F17D93"/>
    <w:rsid w:val="00F35E19"/>
    <w:rsid w:val="00F360B8"/>
    <w:rsid w:val="00F42093"/>
    <w:rsid w:val="00F65678"/>
    <w:rsid w:val="00F71D85"/>
    <w:rsid w:val="00F8541C"/>
    <w:rsid w:val="00F861E1"/>
    <w:rsid w:val="00F92AB1"/>
    <w:rsid w:val="00F93DA6"/>
    <w:rsid w:val="00FA6A07"/>
    <w:rsid w:val="00FC354E"/>
    <w:rsid w:val="00FC44FB"/>
    <w:rsid w:val="00FD3CBC"/>
    <w:rsid w:val="00FD7C38"/>
    <w:rsid w:val="00FE1423"/>
    <w:rsid w:val="00FE2559"/>
    <w:rsid w:val="00FE4C77"/>
    <w:rsid w:val="00FE53B2"/>
    <w:rsid w:val="00FE64EC"/>
    <w:rsid w:val="00FE7BF5"/>
    <w:rsid w:val="00FF483B"/>
    <w:rsid w:val="00FF718D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xxxxxxmsonormal">
    <w:name w:val="x_x_x_xxxmsonormal"/>
    <w:basedOn w:val="Normal"/>
    <w:rsid w:val="00F4209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6B2F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B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B53"/>
    <w:rPr>
      <w:rFonts w:ascii="Segoe UI" w:eastAsia="Times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69313E"/>
    <w:rPr>
      <w:b/>
      <w:bCs/>
    </w:rPr>
  </w:style>
  <w:style w:type="character" w:styleId="Hyperlink">
    <w:name w:val="Hyperlink"/>
    <w:basedOn w:val="DefaultParagraphFont"/>
    <w:uiPriority w:val="99"/>
    <w:unhideWhenUsed/>
    <w:rsid w:val="00167B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7B4F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B7712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6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498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1AB9D-5F80-4710-926A-F4D645FB4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Mary Elizabeth Vaught</cp:lastModifiedBy>
  <cp:revision>2</cp:revision>
  <cp:lastPrinted>2022-09-08T18:55:00Z</cp:lastPrinted>
  <dcterms:created xsi:type="dcterms:W3CDTF">2022-11-01T19:01:00Z</dcterms:created>
  <dcterms:modified xsi:type="dcterms:W3CDTF">2022-11-01T19:01:00Z</dcterms:modified>
</cp:coreProperties>
</file>